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3506" w:rsidRDefault="00494F09">
      <w:pPr>
        <w:framePr w:w="91" w:h="116" w:wrap="auto" w:vAnchor="page" w:hAnchor="page" w:x="1882" w:y="11078"/>
        <w:textAlignment w:val="baseline"/>
        <w:rPr>
          <w:rFonts w:ascii="Verdana" w:eastAsia="Verdana" w:hAnsi="Verdana"/>
          <w:color w:val="000000"/>
          <w:sz w:val="10"/>
        </w:rPr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0" o:spid="_x0000_s1166" type="#_x0000_t202" style="position:absolute;margin-left:250.3pt;margin-top:70.8pt;width:115.45pt;height:14.4pt;z-index:-251730432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5" w:after="34" w:line="244" w:lineRule="exact"/>
                    <w:textAlignment w:val="baseline"/>
                    <w:rPr>
                      <w:rFonts w:ascii="Verdana" w:eastAsia="Verdana" w:hAnsi="Verdana"/>
                      <w:b/>
                      <w:color w:val="000000"/>
                      <w:spacing w:val="-20"/>
                      <w:sz w:val="20"/>
                    </w:rPr>
                  </w:pPr>
                  <w:r>
                    <w:rPr>
                      <w:rFonts w:ascii="Verdana" w:eastAsia="Verdana" w:hAnsi="Verdana"/>
                      <w:b/>
                      <w:color w:val="000000"/>
                      <w:spacing w:val="-20"/>
                      <w:sz w:val="20"/>
                    </w:rPr>
                    <w:t>VOORHEES TOWNSHIP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65" type="#_x0000_t202" style="position:absolute;margin-left:212.9pt;margin-top:93.85pt;width:190.55pt;height:14.4pt;z-index:-251729408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7" w:after="32" w:line="244" w:lineRule="exact"/>
                    <w:textAlignment w:val="baseline"/>
                    <w:rPr>
                      <w:rFonts w:ascii="Verdana" w:eastAsia="Verdana" w:hAnsi="Verdana"/>
                      <w:b/>
                      <w:color w:val="000000"/>
                      <w:spacing w:val="-20"/>
                      <w:sz w:val="20"/>
                    </w:rPr>
                  </w:pPr>
                  <w:r>
                    <w:rPr>
                      <w:rFonts w:ascii="Verdana" w:eastAsia="Verdana" w:hAnsi="Verdana"/>
                      <w:b/>
                      <w:color w:val="000000"/>
                      <w:spacing w:val="-20"/>
                      <w:sz w:val="20"/>
                    </w:rPr>
                    <w:t>DEVELOPMENT REVIEW APPLICATION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64" type="#_x0000_t202" style="position:absolute;margin-left:90.95pt;margin-top:126.5pt;width:54pt;height:14.4pt;z-index:-251728384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40" w:after="38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5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5"/>
                      <w:sz w:val="17"/>
                    </w:rPr>
                    <w:t>APPLICANT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63" type="#_x0000_t202" style="position:absolute;margin-left:415.9pt;margin-top:124.8pt;width:68.2pt;height:14.4pt;z-index:-251727360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36" w:after="47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3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3"/>
                      <w:sz w:val="17"/>
                    </w:rPr>
                    <w:t>FOR OFFICE USE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62" type="#_x0000_t202" style="position:absolute;margin-left:415.7pt;margin-top:134.4pt;width:30.2pt;height:14.4pt;z-index:-251726336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40" w:after="38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24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24"/>
                      <w:sz w:val="17"/>
                    </w:rPr>
                    <w:t>CASE #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61" type="#_x0000_t202" style="position:absolute;margin-left:90.95pt;margin-top:145.9pt;width:47.3pt;height:14.4pt;z-index:-251725312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41" w:after="37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8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8"/>
                      <w:sz w:val="17"/>
                    </w:rPr>
                    <w:t>ADDRESS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60" type="#_x0000_t202" style="position:absolute;margin-left:415.9pt;margin-top:144.25pt;width:47.3pt;height:14.4pt;z-index:-251724288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37" w:after="46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8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8"/>
                      <w:sz w:val="17"/>
                    </w:rPr>
                    <w:t>DATE FILED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59" type="#_x0000_t202" style="position:absolute;margin-left:415.9pt;margin-top:153.85pt;width:37.7pt;height:14.4pt;z-index:-251723264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44" w:after="34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8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8"/>
                      <w:sz w:val="17"/>
                    </w:rPr>
                    <w:t>FEE PAID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58" type="#_x0000_t202" style="position:absolute;margin-left:91.7pt;margin-top:207.35pt;width:35.25pt;height:12.95pt;z-index:-251722240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23" w:after="22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3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3"/>
                      <w:sz w:val="17"/>
                    </w:rPr>
                    <w:t>PHONE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57" type="#_x0000_t202" style="position:absolute;margin-left:343.7pt;margin-top:206.4pt;width:20.6pt;height:12.95pt;z-index:-251721216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23" w:after="26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23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23"/>
                      <w:sz w:val="17"/>
                    </w:rPr>
                    <w:t>FAX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56" type="#_x0000_t202" style="position:absolute;margin-left:91.7pt;margin-top:228.5pt;width:28.55pt;height:12.95pt;z-index:-251720192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21" w:after="33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4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4"/>
                      <w:sz w:val="17"/>
                    </w:rPr>
                    <w:t>EMAIL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55" type="#_x0000_t202" style="position:absolute;margin-left:89.5pt;margin-top:244.1pt;width:436.35pt;height:12.95pt;z-index:-251719168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tabs>
                      <w:tab w:val="right" w:leader="dot" w:pos="8712"/>
                    </w:tabs>
                    <w:spacing w:before="40" w:after="18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z w:val="17"/>
                    </w:rPr>
                  </w:pPr>
                  <w:proofErr w:type="gramStart"/>
                  <w:r>
                    <w:rPr>
                      <w:rFonts w:ascii="Verdana" w:eastAsia="Verdana" w:hAnsi="Verdana"/>
                      <w:color w:val="000000"/>
                      <w:sz w:val="17"/>
                    </w:rPr>
                    <w:t>s</w:t>
                  </w:r>
                  <w:proofErr w:type="gramEnd"/>
                  <w:r>
                    <w:rPr>
                      <w:rFonts w:ascii="Verdana" w:eastAsia="Verdana" w:hAnsi="Verdana"/>
                      <w:color w:val="000000"/>
                      <w:sz w:val="17"/>
                    </w:rPr>
                    <w:tab/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54" type="#_x0000_t202" style="position:absolute;margin-left:91.2pt;margin-top:263.3pt;width:93.1pt;height:12.95pt;z-index:-251718144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20" w:after="29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z w:val="17"/>
                    </w:rPr>
                    <w:t>OWNER OF RECORD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53" type="#_x0000_t202" style="position:absolute;margin-left:90.95pt;margin-top:283.7pt;width:47.3pt;height:12.95pt;z-index:-251717120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24" w:after="34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8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8"/>
                      <w:sz w:val="17"/>
                    </w:rPr>
                    <w:t>ADDRESS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52" type="#_x0000_t202" style="position:absolute;margin-left:91.7pt;margin-top:324.95pt;width:33.6pt;height:12.95pt;z-index:-251716096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21" w:after="33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7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7"/>
                      <w:sz w:val="17"/>
                    </w:rPr>
                    <w:t>PHONE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51" type="#_x0000_t202" style="position:absolute;margin-left:91.7pt;margin-top:345.6pt;width:204.2pt;height:11.75pt;z-index:-251715072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6" w:after="14" w:line="21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7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7"/>
                      <w:sz w:val="17"/>
                    </w:rPr>
                    <w:t>Person having everyday responsibility for this application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50" type="#_x0000_t202" style="position:absolute;margin-left:307.2pt;margin-top:364.1pt;width:27.1pt;height:11.75pt;z-index:-251714048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6" w:after="28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6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6"/>
                      <w:sz w:val="17"/>
                    </w:rPr>
                    <w:t>Phone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49" type="#_x0000_t202" style="position:absolute;margin-left:91.2pt;margin-top:383.5pt;width:50.15pt;height:13pt;z-index:-251713024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50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1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1"/>
                      <w:sz w:val="17"/>
                    </w:rPr>
                    <w:t>SITE DATA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48" type="#_x0000_t202" style="position:absolute;margin-left:163.7pt;margin-top:384.7pt;width:32.15pt;height:13pt;z-index:-251712000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22" w:after="32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9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9"/>
                      <w:sz w:val="17"/>
                    </w:rPr>
                    <w:t>BLOCK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47" type="#_x0000_t202" style="position:absolute;margin-left:331.7pt;margin-top:385.2pt;width:19.2pt;height:11.75pt;z-index:-251710976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2" w:after="28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7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7"/>
                      <w:sz w:val="17"/>
                    </w:rPr>
                    <w:t>LOT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46" type="#_x0000_t202" style="position:absolute;margin-left:162.95pt;margin-top:405.35pt;width:45.35pt;height:12.95pt;z-index:-251709952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21" w:after="24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4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4"/>
                      <w:sz w:val="17"/>
                    </w:rPr>
                    <w:t>ADDRESS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45" type="#_x0000_t202" style="position:absolute;margin-left:162.95pt;margin-top:446.4pt;width:45.85pt;height:12.95pt;z-index:-251708928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21" w:after="23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z w:val="17"/>
                    </w:rPr>
                    <w:t>ACREAGE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44" type="#_x0000_t202" style="position:absolute;margin-left:163.7pt;margin-top:467.05pt;width:73.2pt;height:12.95pt;z-index:-251707904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19" w:after="30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"/>
                      <w:sz w:val="17"/>
                    </w:rPr>
                    <w:t>PROPOSED USE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43" type="#_x0000_t202" style="position:absolute;margin-left:89.5pt;margin-top:483.6pt;width:159.15pt;height:12.95pt;z-index:-251706880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26" w:after="23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z w:val="17"/>
                    </w:rPr>
                    <w:t>1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42" type="#_x0000_t202" style="position:absolute;margin-left:249.35pt;margin-top:490.1pt;width:109.2pt;height:14.4pt;z-index:-251705856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44" w:after="34" w:line="200" w:lineRule="exact"/>
                    <w:ind w:left="72"/>
                    <w:textAlignment w:val="baseline"/>
                    <w:rPr>
                      <w:rFonts w:ascii="Verdana" w:eastAsia="Verdana" w:hAnsi="Verdana"/>
                      <w:color w:val="000000"/>
                      <w:spacing w:val="3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3"/>
                      <w:sz w:val="17"/>
                    </w:rPr>
                    <w:t>TYPE OF APPLICATION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41" type="#_x0000_t202" style="position:absolute;margin-left:358.8pt;margin-top:486.7pt;width:167.05pt;height:7.95pt;z-index:-251704832;mso-wrap-distance-left:0;mso-wrap-distance-right:0;mso-position-horizontal-relative:page;mso-position-vertical-relative:page" filled="f" stroked="f">
            <v:textbox inset="0,0,0,0">
              <w:txbxContent>
                <w:p w:rsidR="00733506" w:rsidRDefault="00733506">
                  <w:pPr>
                    <w:textAlignment w:val="baseline"/>
                    <w:rPr>
                      <w:rFonts w:ascii="Verdana" w:eastAsia="Verdana" w:hAnsi="Verdana"/>
                      <w:color w:val="000000"/>
                      <w:sz w:val="24"/>
                    </w:rPr>
                  </w:pPr>
                </w:p>
              </w:txbxContent>
            </v:textbox>
            <w10:wrap type="square" anchorx="page" anchory="page"/>
          </v:shape>
        </w:pict>
      </w:r>
      <w:r>
        <w:pict>
          <v:shape id="_x0000_s1140" type="#_x0000_t202" style="position:absolute;margin-left:93.1pt;margin-top:511.7pt;width:6.5pt;height:14.4pt;z-index:-251703808;mso-wrap-distance-left:0;mso-wrap-distance-right:0;mso-position-horizontal-relative:page;mso-position-vertical-relative:page" filled="f" stroked="f">
            <v:textbox inset="0,0,0,0">
              <w:txbxContent>
                <w:p w:rsidR="00733506" w:rsidRDefault="00733506">
                  <w:pPr>
                    <w:numPr>
                      <w:ilvl w:val="0"/>
                      <w:numId w:val="1"/>
                    </w:numPr>
                    <w:tabs>
                      <w:tab w:val="clear" w:pos="72"/>
                      <w:tab w:val="left" w:pos="144"/>
                    </w:tabs>
                    <w:spacing w:before="32" w:after="48" w:line="198" w:lineRule="exact"/>
                    <w:ind w:left="72"/>
                    <w:textAlignment w:val="baseline"/>
                    <w:rPr>
                      <w:rFonts w:ascii="Verdana" w:eastAsia="Verdana" w:hAnsi="Verdana"/>
                      <w:color w:val="000000"/>
                      <w:sz w:val="17"/>
                    </w:rPr>
                  </w:pPr>
                </w:p>
              </w:txbxContent>
            </v:textbox>
            <w10:wrap type="square" anchorx="page" anchory="page"/>
          </v:shape>
        </w:pict>
      </w:r>
      <w:r>
        <w:pict>
          <v:shape id="_x0000_s1139" type="#_x0000_t202" style="position:absolute;margin-left:124.8pt;margin-top:511.2pt;width:109.45pt;height:14.4pt;z-index:-251702784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40" w:after="48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4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4"/>
                      <w:sz w:val="17"/>
                    </w:rPr>
                    <w:t>CONCEPTUAL SUBDIVISION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38" type="#_x0000_t202" style="position:absolute;margin-left:342.95pt;margin-top:510.95pt;width:6.5pt;height:14.4pt;z-index:-251701760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41" w:after="37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z w:val="17"/>
                    </w:rPr>
                    <w:t>0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37" type="#_x0000_t202" style="position:absolute;margin-left:379.7pt;margin-top:510.7pt;width:99.1pt;height:14.4pt;z-index:-251700736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44" w:after="39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2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2"/>
                      <w:sz w:val="17"/>
                    </w:rPr>
                    <w:t>CONCEPTUAL SITE PLAN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36" type="#_x0000_t202" style="position:absolute;margin-left:93.1pt;margin-top:531.35pt;width:6.5pt;height:12.95pt;z-index:-251699712;mso-wrap-distance-left:0;mso-wrap-distance-right:0;mso-position-horizontal-relative:page;mso-position-vertical-relative:page" filled="f" stroked="f">
            <v:textbox inset="0,0,0,0">
              <w:txbxContent>
                <w:p w:rsidR="00733506" w:rsidRDefault="00733506">
                  <w:pPr>
                    <w:numPr>
                      <w:ilvl w:val="0"/>
                      <w:numId w:val="1"/>
                    </w:numPr>
                    <w:tabs>
                      <w:tab w:val="clear" w:pos="72"/>
                      <w:tab w:val="left" w:pos="144"/>
                    </w:tabs>
                    <w:spacing w:before="23" w:after="24" w:line="198" w:lineRule="exact"/>
                    <w:ind w:left="72"/>
                    <w:textAlignment w:val="baseline"/>
                    <w:rPr>
                      <w:rFonts w:ascii="Verdana" w:eastAsia="Verdana" w:hAnsi="Verdana"/>
                      <w:color w:val="000000"/>
                      <w:sz w:val="17"/>
                    </w:rPr>
                  </w:pPr>
                </w:p>
              </w:txbxContent>
            </v:textbox>
            <w10:wrap type="square" anchorx="page" anchory="page"/>
          </v:shape>
        </w:pict>
      </w:r>
      <w:r>
        <w:pict>
          <v:shape id="_x0000_s1135" type="#_x0000_t202" style="position:absolute;margin-left:127.2pt;margin-top:530.4pt;width:81.6pt;height:14.4pt;z-index:-251698688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40" w:after="38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9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9"/>
                      <w:sz w:val="17"/>
                    </w:rPr>
                    <w:t>MINOR SUBDIVISION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34" type="#_x0000_t202" style="position:absolute;margin-left:343.2pt;margin-top:529.9pt;width:6.7pt;height:14.4pt;z-index:-251697664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41" w:after="33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z w:val="17"/>
                    </w:rPr>
                    <w:t>0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33" type="#_x0000_t202" style="position:absolute;margin-left:379.7pt;margin-top:529.7pt;width:71pt;height:14.4pt;z-index:-251696640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40" w:after="38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6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6"/>
                      <w:sz w:val="17"/>
                    </w:rPr>
                    <w:t>MINOR SITE PLAN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32" type="#_x0000_t202" style="position:absolute;margin-left:127.2pt;margin-top:549.1pt;width:109.2pt;height:14.4pt;z-index:-251695616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43" w:after="35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5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5"/>
                      <w:sz w:val="17"/>
                    </w:rPr>
                    <w:t>PRELIMINARY SUBDIVISION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31" type="#_x0000_t202" style="position:absolute;margin-left:342.95pt;margin-top:549.6pt;width:6.5pt;height:12.95pt;z-index:-251694592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26" w:after="28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z w:val="17"/>
                    </w:rPr>
                    <w:t>0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30" type="#_x0000_t202" style="position:absolute;margin-left:379.7pt;margin-top:548.65pt;width:98.4pt;height:14.4pt;z-index:-251693568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40" w:after="47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3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3"/>
                      <w:sz w:val="17"/>
                    </w:rPr>
                    <w:t>PRELIMINARY SITE PLAN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29" type="#_x0000_t202" style="position:absolute;margin-left:127.2pt;margin-top:568.1pt;width:78pt;height:14.4pt;z-index:-251692544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40" w:after="47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8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8"/>
                      <w:sz w:val="17"/>
                    </w:rPr>
                    <w:t>FINAL SUBDIVISION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28" type="#_x0000_t202" style="position:absolute;margin-left:342.95pt;margin-top:567.85pt;width:6.95pt;height:14.4pt;z-index:-251691520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35" w:after="43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z w:val="17"/>
                    </w:rPr>
                    <w:t>0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27" type="#_x0000_t202" style="position:absolute;margin-left:379.7pt;margin-top:567.35pt;width:66.95pt;height:14.4pt;z-index:-251690496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41" w:after="32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6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6"/>
                      <w:sz w:val="17"/>
                    </w:rPr>
                    <w:t>FINAL SITE PLAN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26" type="#_x0000_t202" style="position:absolute;margin-left:126.95pt;margin-top:587.05pt;width:151.7pt;height:52.3pt;z-index:-251689472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after="32" w:line="333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2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2"/>
                      <w:sz w:val="17"/>
                    </w:rPr>
                    <w:t>AMENDED PRELIMINARY SUBDIVISION AMENDED PRELIMINARY SITE PLAN SITE PLAN WITH WAIVERS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25" type="#_x0000_t202" style="position:absolute;margin-left:342.95pt;margin-top:586.8pt;width:6.5pt;height:14.4pt;z-index:-251688448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40" w:after="48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z w:val="17"/>
                    </w:rPr>
                    <w:t>0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24" type="#_x0000_t202" style="position:absolute;margin-left:379.2pt;margin-top:586.55pt;width:120pt;height:14.4pt;z-index:-251687424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41" w:after="37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5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5"/>
                      <w:sz w:val="17"/>
                    </w:rPr>
                    <w:t>AMENDED FINAL SUBDIVISION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23" type="#_x0000_t202" style="position:absolute;margin-left:342.95pt;margin-top:607.45pt;width:6.5pt;height:11.75pt;z-index:-251686400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7" w:after="28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z w:val="17"/>
                    </w:rPr>
                    <w:t>0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22" type="#_x0000_t202" style="position:absolute;margin-left:379.2pt;margin-top:605.5pt;width:109.7pt;height:14.4pt;z-index:-251685376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41" w:after="33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3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3"/>
                      <w:sz w:val="17"/>
                    </w:rPr>
                    <w:t>AMENDED FINAL SITE PLAN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21" type="#_x0000_t202" style="position:absolute;margin-left:93.1pt;margin-top:625.45pt;width:6.5pt;height:14.4pt;z-index:-251684352;mso-wrap-distance-left:0;mso-wrap-distance-right:0;mso-position-horizontal-relative:page;mso-position-vertical-relative:page" filled="f" stroked="f">
            <v:textbox inset="0,0,0,0">
              <w:txbxContent>
                <w:p w:rsidR="00733506" w:rsidRDefault="00733506">
                  <w:pPr>
                    <w:numPr>
                      <w:ilvl w:val="0"/>
                      <w:numId w:val="1"/>
                    </w:numPr>
                    <w:tabs>
                      <w:tab w:val="clear" w:pos="72"/>
                      <w:tab w:val="left" w:pos="144"/>
                    </w:tabs>
                    <w:spacing w:before="42" w:after="38" w:line="198" w:lineRule="exact"/>
                    <w:ind w:left="72"/>
                    <w:textAlignment w:val="baseline"/>
                    <w:rPr>
                      <w:rFonts w:ascii="Verdana" w:eastAsia="Verdana" w:hAnsi="Verdana"/>
                      <w:color w:val="000000"/>
                      <w:sz w:val="17"/>
                    </w:rPr>
                  </w:pPr>
                </w:p>
              </w:txbxContent>
            </v:textbox>
            <w10:wrap type="square" anchorx="page" anchory="page"/>
          </v:shape>
        </w:pict>
      </w:r>
      <w:r>
        <w:pict>
          <v:shape id="_x0000_s1120" type="#_x0000_t202" style="position:absolute;margin-left:379.2pt;margin-top:624.7pt;width:81.1pt;height:14.4pt;z-index:-251683328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41" w:after="37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0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0"/>
                      <w:sz w:val="17"/>
                    </w:rPr>
                    <w:t>CORRESPONDENCE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19" type="#_x0000_t202" style="position:absolute;margin-left:91.2pt;margin-top:652.8pt;width:34.8pt;height:14.4pt;z-index:-251682304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40" w:after="38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8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8"/>
                      <w:sz w:val="17"/>
                    </w:rPr>
                    <w:t>NOTARY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18" type="#_x0000_t202" style="position:absolute;margin-left:91.2pt;margin-top:661.7pt;width:167.5pt;height:14.4pt;z-index:-251681280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41" w:after="46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4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4"/>
                      <w:sz w:val="17"/>
                    </w:rPr>
                    <w:t>SWORN AND SUBSCRIBED TO ME ON THIS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17" type="#_x0000_t202" style="position:absolute;margin-left:142.1pt;margin-top:680.15pt;width:30.95pt;height:14.4pt;z-index:-251680256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43" w:after="35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20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20"/>
                      <w:sz w:val="17"/>
                    </w:rPr>
                    <w:t>DAY OF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116" type="#_x0000_t202" style="position:absolute;margin-left:240.95pt;margin-top:681.35pt;width:14.9pt;height:12.95pt;z-index:-251679232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17" w:after="37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24"/>
                      <w:sz w:val="17"/>
                    </w:rPr>
                  </w:pPr>
                  <w:proofErr w:type="gramStart"/>
                  <w:r>
                    <w:rPr>
                      <w:rFonts w:ascii="Verdana" w:eastAsia="Verdana" w:hAnsi="Verdana"/>
                      <w:color w:val="000000"/>
                      <w:spacing w:val="-24"/>
                      <w:sz w:val="17"/>
                    </w:rPr>
                    <w:t>,20</w:t>
                  </w:r>
                  <w:proofErr w:type="gramEnd"/>
                </w:p>
              </w:txbxContent>
            </v:textbox>
            <w10:wrap type="square" anchorx="page" anchory="page"/>
          </v:shape>
        </w:pict>
      </w:r>
      <w:r>
        <w:pict>
          <v:shape id="_x0000_s1115" type="#_x0000_t202" style="position:absolute;margin-left:371.05pt;margin-top:688.8pt;width:108.7pt;height:14.4pt;z-index:-251678208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42" w:after="36" w:line="20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2"/>
                      <w:sz w:val="17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2"/>
                      <w:sz w:val="17"/>
                    </w:rPr>
                    <w:t>SIGNATURE OF APPLICANT</w:t>
                  </w:r>
                </w:p>
              </w:txbxContent>
            </v:textbox>
            <w10:wrap type="square" anchorx="page" anchory="page"/>
          </v:shape>
        </w:pict>
      </w:r>
      <w:r>
        <w:rPr>
          <w:rFonts w:ascii="Verdana" w:eastAsia="Verdana" w:hAnsi="Verdana"/>
          <w:color w:val="000000"/>
          <w:sz w:val="24"/>
        </w:rPr>
        <w:tab/>
      </w:r>
      <w:r>
        <w:pict>
          <v:line id="_x0000_s1114" style="position:absolute;z-index:251666944;mso-position-horizontal-relative:margin;mso-position-vertical-relative:page" from="154.1pt,138pt" to="315.35pt,138pt">
            <w10:wrap anchorx="margin" anchory="page"/>
          </v:line>
        </w:pict>
      </w:r>
      <w:r>
        <w:rPr>
          <w:rFonts w:ascii="Verdana" w:eastAsia="Verdana" w:hAnsi="Verdana"/>
          <w:color w:val="000000"/>
          <w:sz w:val="24"/>
        </w:rPr>
        <w:tab/>
      </w:r>
      <w:r>
        <w:pict>
          <v:line id="_x0000_s1113" style="position:absolute;z-index:251667968;mso-position-horizontal-relative:margin;mso-position-vertical-relative:page" from="457.9pt,145.9pt" to="520.55pt,145.9pt" strokeweight=".5pt">
            <w10:wrap anchorx="margin" anchory="page"/>
          </v:line>
        </w:pict>
      </w:r>
      <w:r>
        <w:rPr>
          <w:rFonts w:ascii="Verdana" w:eastAsia="Verdana" w:hAnsi="Verdana"/>
          <w:color w:val="000000"/>
          <w:sz w:val="24"/>
        </w:rPr>
        <w:tab/>
      </w:r>
      <w:r>
        <w:rPr>
          <w:rFonts w:ascii="Verdana" w:eastAsia="Verdana" w:hAnsi="Verdana"/>
          <w:color w:val="000000"/>
          <w:sz w:val="24"/>
        </w:rPr>
        <w:tab/>
      </w:r>
      <w:r>
        <w:rPr>
          <w:rFonts w:ascii="Verdana" w:eastAsia="Verdana" w:hAnsi="Verdana"/>
          <w:color w:val="000000"/>
          <w:sz w:val="24"/>
        </w:rPr>
        <w:tab/>
      </w:r>
      <w:r>
        <w:pict>
          <v:line id="_x0000_s1112" style="position:absolute;z-index:251668992;mso-position-horizontal-relative:margin;mso-position-vertical-relative:page" from="153.6pt,157.45pt" to="312.95pt,157.45pt" strokeweight=".5pt">
            <w10:wrap anchorx="margin" anchory="page"/>
          </v:line>
        </w:pict>
      </w:r>
      <w:r>
        <w:pict>
          <v:line id="_x0000_s1111" style="position:absolute;z-index:251670016;mso-position-horizontal-relative:margin;mso-position-vertical-relative:page" from="153.6pt,177.35pt" to="312.95pt,177.35pt" strokeweight=".5pt">
            <w10:wrap anchorx="margin" anchory="page"/>
          </v:line>
        </w:pict>
      </w:r>
      <w:r>
        <w:pict>
          <v:line id="_x0000_s1110" style="position:absolute;z-index:251671040;mso-position-horizontal-relative:margin;mso-position-vertical-relative:page" from="153.6pt,197.3pt" to="312.95pt,197.3pt" strokeweight=".5pt">
            <w10:wrap anchorx="margin" anchory="page"/>
          </v:line>
        </w:pict>
      </w:r>
      <w:r>
        <w:rPr>
          <w:rFonts w:ascii="Verdana" w:eastAsia="Verdana" w:hAnsi="Verdana"/>
          <w:color w:val="000000"/>
          <w:sz w:val="24"/>
        </w:rPr>
        <w:tab/>
      </w:r>
      <w:r>
        <w:pict>
          <v:line id="_x0000_s1109" style="position:absolute;z-index:251672064;mso-position-horizontal-relative:margin;mso-position-vertical-relative:page" from="464.9pt,156pt" to="520.55pt,156pt" strokeweight=".5pt">
            <w10:wrap anchorx="margin" anchory="page"/>
          </v:line>
        </w:pict>
      </w:r>
      <w:r>
        <w:rPr>
          <w:rFonts w:ascii="Verdana" w:eastAsia="Verdana" w:hAnsi="Verdana"/>
          <w:color w:val="000000"/>
          <w:sz w:val="24"/>
        </w:rPr>
        <w:tab/>
      </w:r>
      <w:r>
        <w:pict>
          <v:line id="_x0000_s1108" style="position:absolute;z-index:251673088;mso-position-horizontal-relative:margin;mso-position-vertical-relative:page" from="461.3pt,165.35pt" to="519.85pt,165.35pt">
            <w10:wrap anchorx="margin" anchory="page"/>
          </v:line>
        </w:pict>
      </w:r>
      <w:r>
        <w:rPr>
          <w:rFonts w:ascii="Verdana" w:eastAsia="Verdana" w:hAnsi="Verdana"/>
          <w:color w:val="000000"/>
          <w:sz w:val="24"/>
        </w:rPr>
        <w:tab/>
      </w:r>
      <w:r>
        <w:pict>
          <v:line id="_x0000_s1107" style="position:absolute;z-index:251674112;mso-position-horizontal-relative:margin;mso-position-vertical-relative:page" from="151.2pt,217.9pt" to="312.5pt,217.9pt" strokeweight=".5pt">
            <w10:wrap anchorx="margin" anchory="page"/>
          </v:line>
        </w:pict>
      </w:r>
      <w:r>
        <w:rPr>
          <w:rFonts w:ascii="Verdana" w:eastAsia="Verdana" w:hAnsi="Verdana"/>
          <w:color w:val="000000"/>
          <w:sz w:val="24"/>
        </w:rPr>
        <w:tab/>
      </w:r>
      <w:r>
        <w:pict>
          <v:line id="_x0000_s1106" style="position:absolute;z-index:251675136;mso-position-horizontal-relative:margin;mso-position-vertical-relative:page" from="369.1pt,217.2pt" to="520.3pt,217.2pt" strokeweight=".5pt">
            <w10:wrap anchorx="margin" anchory="page"/>
          </v:line>
        </w:pict>
      </w:r>
      <w:r>
        <w:rPr>
          <w:rFonts w:ascii="Verdana" w:eastAsia="Verdana" w:hAnsi="Verdana"/>
          <w:color w:val="000000"/>
          <w:sz w:val="24"/>
        </w:rPr>
        <w:tab/>
      </w:r>
      <w:r>
        <w:pict>
          <v:line id="_x0000_s1105" style="position:absolute;z-index:251676160;mso-position-horizontal-relative:margin;mso-position-vertical-relative:page" from="151.2pt,238.8pt" to="312.25pt,238.8pt">
            <w10:wrap anchorx="margin" anchory="page"/>
          </v:line>
        </w:pict>
      </w:r>
      <w:r>
        <w:rPr>
          <w:rFonts w:ascii="Verdana" w:eastAsia="Verdana" w:hAnsi="Verdana"/>
          <w:color w:val="000000"/>
          <w:sz w:val="24"/>
        </w:rPr>
        <w:tab/>
      </w:r>
      <w:r>
        <w:rPr>
          <w:rFonts w:ascii="Verdana" w:eastAsia="Verdana" w:hAnsi="Verdana"/>
          <w:color w:val="000000"/>
          <w:sz w:val="24"/>
        </w:rPr>
        <w:tab/>
      </w:r>
      <w:r>
        <w:rPr>
          <w:rFonts w:ascii="Verdana" w:eastAsia="Verdana" w:hAnsi="Verdana"/>
          <w:color w:val="000000"/>
          <w:sz w:val="24"/>
        </w:rPr>
        <w:tab/>
      </w:r>
      <w:r>
        <w:rPr>
          <w:rFonts w:ascii="Verdana" w:eastAsia="Verdana" w:hAnsi="Verdana"/>
          <w:color w:val="000000"/>
          <w:sz w:val="24"/>
        </w:rPr>
        <w:tab/>
      </w:r>
      <w:r>
        <w:pict>
          <v:line id="_x0000_s1104" style="position:absolute;z-index:251677184;mso-position-horizontal-relative:margin;mso-position-vertical-relative:page" from="236.4pt,273.6pt" to="466.3pt,273.6pt" strokeweight=".5pt">
            <w10:wrap anchorx="margin" anchory="page"/>
          </v:line>
        </w:pict>
      </w:r>
      <w:r>
        <w:pict>
          <v:line id="_x0000_s1103" style="position:absolute;z-index:251678208;mso-position-horizontal-relative:margin;mso-position-vertical-relative:page" from="236.4pt,294pt" to="466.3pt,294pt" strokeweight=".5pt">
            <w10:wrap anchorx="margin" anchory="page"/>
          </v:line>
        </w:pict>
      </w:r>
      <w:r>
        <w:pict>
          <v:line id="_x0000_s1102" style="position:absolute;z-index:251679232;mso-position-horizontal-relative:margin;mso-position-vertical-relative:page" from="236.4pt,314.4pt" to="466.3pt,314.4pt" strokeweight=".5pt">
            <w10:wrap anchorx="margin" anchory="page"/>
          </v:line>
        </w:pict>
      </w:r>
      <w:r>
        <w:pict>
          <v:line id="_x0000_s1101" style="position:absolute;z-index:251680256;mso-position-horizontal-relative:margin;mso-position-vertical-relative:page" from="236.4pt,334.8pt" to="466.3pt,334.8pt" strokeweight=".5pt">
            <w10:wrap anchorx="margin" anchory="page"/>
          </v:line>
        </w:pict>
      </w:r>
      <w:r>
        <w:rPr>
          <w:rFonts w:ascii="Verdana" w:eastAsia="Verdana" w:hAnsi="Verdana"/>
          <w:color w:val="000000"/>
          <w:sz w:val="24"/>
        </w:rPr>
        <w:tab/>
      </w:r>
      <w:r>
        <w:pict>
          <v:line id="_x0000_s1100" style="position:absolute;z-index:251681280;mso-position-horizontal-relative:margin;mso-position-vertical-relative:page" from="91.45pt,374.9pt" to="303.1pt,374.9pt" strokeweight=".5pt">
            <w10:wrap anchorx="margin" anchory="page"/>
          </v:line>
        </w:pict>
      </w:r>
      <w:r>
        <w:rPr>
          <w:rFonts w:ascii="Verdana" w:eastAsia="Verdana" w:hAnsi="Verdana"/>
          <w:color w:val="000000"/>
          <w:sz w:val="24"/>
        </w:rPr>
        <w:tab/>
      </w:r>
      <w:r>
        <w:pict>
          <v:line id="_x0000_s1099" style="position:absolute;z-index:251682304;mso-position-horizontal-relative:margin;mso-position-vertical-relative:page" from="335.3pt,374.15pt" to="471.6pt,374.15pt" strokeweight=".5pt">
            <w10:wrap anchorx="margin" anchory="page"/>
          </v:line>
        </w:pict>
      </w:r>
      <w:r>
        <w:rPr>
          <w:rFonts w:ascii="Verdana" w:eastAsia="Verdana" w:hAnsi="Verdana"/>
          <w:color w:val="000000"/>
          <w:sz w:val="24"/>
        </w:rPr>
        <w:tab/>
      </w:r>
      <w:r>
        <w:pict>
          <v:line id="_x0000_s1098" style="position:absolute;z-index:251683328;mso-position-horizontal-relative:margin;mso-position-vertical-relative:page" from="196.55pt,395.3pt" to="318pt,395.3pt" strokeweight=".5pt">
            <w10:wrap anchorx="margin" anchory="page"/>
          </v:line>
        </w:pict>
      </w:r>
      <w:r>
        <w:rPr>
          <w:rFonts w:ascii="Verdana" w:eastAsia="Verdana" w:hAnsi="Verdana"/>
          <w:color w:val="000000"/>
          <w:sz w:val="24"/>
        </w:rPr>
        <w:tab/>
      </w:r>
      <w:r>
        <w:pict>
          <v:line id="_x0000_s1097" style="position:absolute;z-index:251684352;mso-position-horizontal-relative:margin;mso-position-vertical-relative:page" from="354.25pt,394.8pt" to="470.65pt,394.8pt">
            <w10:wrap anchorx="margin" anchory="page"/>
          </v:line>
        </w:pict>
      </w:r>
      <w:r>
        <w:rPr>
          <w:rFonts w:ascii="Verdana" w:eastAsia="Verdana" w:hAnsi="Verdana"/>
          <w:color w:val="000000"/>
          <w:sz w:val="24"/>
        </w:rPr>
        <w:tab/>
      </w:r>
      <w:r>
        <w:rPr>
          <w:rFonts w:ascii="Verdana" w:eastAsia="Verdana" w:hAnsi="Verdana"/>
          <w:color w:val="000000"/>
          <w:sz w:val="24"/>
        </w:rPr>
        <w:tab/>
      </w:r>
      <w:r>
        <w:pict>
          <v:line id="_x0000_s1096" style="position:absolute;z-index:251685376;mso-position-horizontal-relative:margin;mso-position-vertical-relative:page" from="210.5pt,415.7pt" to="470.65pt,415.7pt" strokeweight=".5pt">
            <w10:wrap anchorx="margin" anchory="page"/>
          </v:line>
        </w:pict>
      </w:r>
      <w:r>
        <w:pict>
          <v:line id="_x0000_s1095" style="position:absolute;z-index:251686400;mso-position-horizontal-relative:margin;mso-position-vertical-relative:page" from="210.5pt,436.1pt" to="470.65pt,436.1pt" strokeweight=".5pt">
            <w10:wrap anchorx="margin" anchory="page"/>
          </v:line>
        </w:pict>
      </w:r>
      <w:r>
        <w:rPr>
          <w:rFonts w:ascii="Verdana" w:eastAsia="Verdana" w:hAnsi="Verdana"/>
          <w:color w:val="000000"/>
          <w:sz w:val="24"/>
        </w:rPr>
        <w:tab/>
      </w:r>
      <w:r>
        <w:pict>
          <v:line id="_x0000_s1094" style="position:absolute;z-index:251687424;mso-position-horizontal-relative:margin;mso-position-vertical-relative:page" from="210.25pt,456.95pt" to="471.6pt,456.95pt" strokeweight=".5pt">
            <w10:wrap anchorx="margin" anchory="page"/>
          </v:line>
        </w:pict>
      </w:r>
      <w:r>
        <w:rPr>
          <w:rFonts w:ascii="Verdana" w:eastAsia="Verdana" w:hAnsi="Verdana"/>
          <w:color w:val="000000"/>
          <w:sz w:val="24"/>
        </w:rPr>
        <w:tab/>
      </w:r>
      <w:r>
        <w:pict>
          <v:line id="_x0000_s1093" style="position:absolute;z-index:251688448;mso-position-horizontal-relative:margin;mso-position-vertical-relative:page" from="238.3pt,477.85pt" to="469.45pt,477.85pt" strokeweight=".5pt">
            <w10:wrap anchorx="margin" anchory="page"/>
          </v:line>
        </w:pict>
      </w:r>
      <w:r>
        <w:rPr>
          <w:rFonts w:ascii="Verdana" w:eastAsia="Verdana" w:hAnsi="Verdana"/>
          <w:color w:val="000000"/>
          <w:sz w:val="10"/>
        </w:rPr>
        <w:t xml:space="preserve">□ </w:t>
      </w:r>
    </w:p>
    <w:p w:rsidR="00733506" w:rsidRDefault="00494F09">
      <w:pPr>
        <w:framePr w:w="91" w:h="115" w:wrap="auto" w:vAnchor="page" w:hAnchor="page" w:x="1882" w:y="11453"/>
        <w:textAlignment w:val="baseline"/>
        <w:rPr>
          <w:rFonts w:ascii="Verdana" w:eastAsia="Verdana" w:hAnsi="Verdana"/>
          <w:color w:val="000000"/>
          <w:sz w:val="10"/>
        </w:rPr>
      </w:pPr>
      <w:r>
        <w:rPr>
          <w:rFonts w:ascii="Verdana" w:eastAsia="Verdana" w:hAnsi="Verdana"/>
          <w:color w:val="000000"/>
          <w:sz w:val="10"/>
        </w:rPr>
        <w:t xml:space="preserve">□ </w:t>
      </w:r>
    </w:p>
    <w:p w:rsidR="00733506" w:rsidRDefault="00494F09">
      <w:pPr>
        <w:framePr w:w="91" w:h="115" w:wrap="auto" w:vAnchor="page" w:hAnchor="page" w:x="1882" w:y="11837"/>
        <w:textAlignment w:val="baseline"/>
        <w:rPr>
          <w:rFonts w:ascii="Verdana" w:eastAsia="Verdana" w:hAnsi="Verdana"/>
          <w:color w:val="000000"/>
          <w:sz w:val="10"/>
        </w:rPr>
      </w:pPr>
      <w:r>
        <w:rPr>
          <w:rFonts w:ascii="Verdana" w:eastAsia="Verdana" w:hAnsi="Verdana"/>
          <w:color w:val="000000"/>
          <w:sz w:val="10"/>
        </w:rPr>
        <w:t xml:space="preserve">□ </w:t>
      </w:r>
    </w:p>
    <w:p w:rsidR="00733506" w:rsidRDefault="00494F09">
      <w:pPr>
        <w:framePr w:w="91" w:h="115" w:wrap="auto" w:vAnchor="page" w:hAnchor="page" w:x="1882" w:y="12211"/>
        <w:textAlignment w:val="baseline"/>
        <w:rPr>
          <w:rFonts w:ascii="Verdana" w:eastAsia="Verdana" w:hAnsi="Verdana"/>
          <w:color w:val="000000"/>
          <w:sz w:val="10"/>
        </w:rPr>
      </w:pPr>
      <w:r>
        <w:rPr>
          <w:rFonts w:ascii="Verdana" w:eastAsia="Verdana" w:hAnsi="Verdana"/>
          <w:color w:val="000000"/>
          <w:sz w:val="10"/>
        </w:rPr>
        <w:t xml:space="preserve">□ </w:t>
      </w:r>
    </w:p>
    <w:p w:rsidR="00733506" w:rsidRDefault="00494F09">
      <w:pPr>
        <w:framePr w:w="92" w:h="115" w:wrap="auto" w:vAnchor="page" w:hAnchor="page" w:x="6878" w:y="12586"/>
        <w:textAlignment w:val="baseline"/>
        <w:rPr>
          <w:rFonts w:ascii="Verdana" w:eastAsia="Verdana" w:hAnsi="Verdana"/>
          <w:color w:val="000000"/>
          <w:sz w:val="10"/>
        </w:rPr>
      </w:pPr>
      <w:r>
        <w:rPr>
          <w:rFonts w:ascii="Verdana" w:eastAsia="Verdana" w:hAnsi="Verdana"/>
          <w:color w:val="000000"/>
          <w:sz w:val="10"/>
        </w:rPr>
        <w:t xml:space="preserve">□ </w:t>
      </w:r>
    </w:p>
    <w:p w:rsidR="00733506" w:rsidRDefault="00494F09">
      <w:pPr>
        <w:textAlignment w:val="baseline"/>
        <w:rPr>
          <w:rFonts w:eastAsia="Times New Roman"/>
          <w:color w:val="000000"/>
          <w:sz w:val="24"/>
        </w:rPr>
      </w:pPr>
      <w:r>
        <w:rPr>
          <w:rFonts w:ascii="Verdana" w:eastAsia="Verdana" w:hAnsi="Verdana"/>
          <w:color w:val="000000"/>
          <w:sz w:val="24"/>
        </w:rPr>
        <w:tab/>
      </w:r>
      <w:r>
        <w:rPr>
          <w:rFonts w:ascii="Verdana" w:eastAsia="Verdana" w:hAnsi="Verdana"/>
          <w:color w:val="000000"/>
          <w:sz w:val="24"/>
        </w:rPr>
        <w:tab/>
      </w:r>
      <w:r>
        <w:pict>
          <v:line id="_x0000_s1092" style="position:absolute;z-index:251689472;mso-position-horizontal-relative:margin;mso-position-vertical-relative:page" from="175.2pt,692.65pt" to="246.5pt,692.65pt" strokeweight=".5pt">
            <w10:wrap anchorx="margin" anchory="page"/>
          </v:line>
        </w:pict>
      </w:r>
      <w:r>
        <w:pict>
          <v:line id="_x0000_s1091" style="position:absolute;z-index:251690496;mso-position-horizontal-relative:margin;mso-position-vertical-relative:page" from="92.15pt,711.35pt" to="246.5pt,711.35pt" strokeweight=".5pt">
            <w10:wrap anchorx="margin" anchory="page"/>
          </v:line>
        </w:pict>
      </w:r>
      <w:r>
        <w:rPr>
          <w:rFonts w:ascii="Verdana" w:eastAsia="Verdana" w:hAnsi="Verdana"/>
          <w:color w:val="000000"/>
          <w:sz w:val="24"/>
        </w:rPr>
        <w:tab/>
      </w:r>
      <w:r>
        <w:pict>
          <v:line id="_x0000_s1090" style="position:absolute;z-index:251691520;mso-position-horizontal-relative:margin;mso-position-vertical-relative:page" from="91.45pt,691.9pt" to="140.4pt,691.9pt" strokeweight=".5pt">
            <w10:wrap anchorx="margin" anchory="page"/>
          </v:line>
        </w:pict>
      </w:r>
      <w:r>
        <w:rPr>
          <w:rFonts w:ascii="Verdana" w:eastAsia="Verdana" w:hAnsi="Verdana"/>
          <w:color w:val="000000"/>
          <w:sz w:val="24"/>
        </w:rPr>
        <w:tab/>
      </w:r>
      <w:r>
        <w:pict>
          <v:line id="_x0000_s1089" style="position:absolute;z-index:251692544;mso-position-horizontal-relative:margin;mso-position-vertical-relative:page" from="254.65pt,691.7pt" to="277.7pt,691.7pt">
            <w10:wrap anchorx="margin" anchory="page"/>
          </v:line>
        </w:pict>
      </w:r>
      <w:r>
        <w:rPr>
          <w:rFonts w:ascii="Verdana" w:eastAsia="Verdana" w:hAnsi="Verdana"/>
          <w:color w:val="000000"/>
          <w:sz w:val="24"/>
        </w:rPr>
        <w:tab/>
      </w:r>
      <w:r>
        <w:pict>
          <v:line id="_x0000_s1088" style="position:absolute;z-index:251693568;mso-position-horizontal-relative:margin;mso-position-vertical-relative:page" from="370.1pt,691.45pt" to="522.5pt,691.45pt" strokeweight=".5pt">
            <w10:wrap anchorx="margin" anchory="page"/>
          </v:line>
        </w:pict>
      </w:r>
    </w:p>
    <w:p w:rsidR="00733506" w:rsidRDefault="00733506">
      <w:pPr>
        <w:sectPr w:rsidR="00733506">
          <w:pgSz w:w="12240" w:h="15840"/>
          <w:pgMar w:top="0" w:right="0" w:bottom="0" w:left="0" w:header="720" w:footer="720" w:gutter="0"/>
          <w:cols w:space="720"/>
        </w:sectPr>
      </w:pPr>
      <w:bookmarkStart w:id="0" w:name="_GoBack"/>
      <w:bookmarkEnd w:id="0"/>
    </w:p>
    <w:p w:rsidR="00733506" w:rsidRDefault="00494F09">
      <w:pPr>
        <w:textAlignment w:val="baseline"/>
        <w:rPr>
          <w:rFonts w:eastAsia="Times New Roman"/>
          <w:color w:val="000000"/>
          <w:sz w:val="24"/>
        </w:rPr>
      </w:pPr>
      <w:r>
        <w:lastRenderedPageBreak/>
        <w:pict>
          <v:shape id="_x0000_s1087" type="#_x0000_t202" style="position:absolute;margin-left:90.95pt;margin-top:70.55pt;width:150pt;height:12.95pt;z-index:-251677184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56" w:line="189" w:lineRule="exact"/>
                    <w:textAlignment w:val="baseline"/>
                    <w:rPr>
                      <w:rFonts w:ascii="Arial" w:eastAsia="Arial" w:hAnsi="Arial"/>
                      <w:color w:val="000000"/>
                      <w:spacing w:val="-2"/>
                      <w:sz w:val="18"/>
                    </w:rPr>
                  </w:pPr>
                  <w:r>
                    <w:rPr>
                      <w:rFonts w:ascii="Arial" w:eastAsia="Arial" w:hAnsi="Arial"/>
                      <w:color w:val="000000"/>
                      <w:spacing w:val="-2"/>
                      <w:sz w:val="18"/>
                    </w:rPr>
                    <w:t>APPLICANT'S REPRESENTATIVES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86" type="#_x0000_t202" style="position:absolute;margin-left:90.95pt;margin-top:91.9pt;width:47.3pt;height:13pt;z-index:-251676160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32" w:after="18" w:line="200" w:lineRule="exact"/>
                    <w:textAlignment w:val="baseline"/>
                    <w:rPr>
                      <w:rFonts w:ascii="Arial" w:eastAsia="Arial" w:hAnsi="Arial"/>
                      <w:color w:val="000000"/>
                      <w:spacing w:val="-19"/>
                      <w:sz w:val="18"/>
                    </w:rPr>
                  </w:pPr>
                  <w:r>
                    <w:rPr>
                      <w:rFonts w:ascii="Arial" w:eastAsia="Arial" w:hAnsi="Arial"/>
                      <w:color w:val="000000"/>
                      <w:spacing w:val="-19"/>
                      <w:sz w:val="18"/>
                    </w:rPr>
                    <w:t>ATTORNEY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85" type="#_x0000_t202" style="position:absolute;margin-left:91.45pt;margin-top:110.15pt;width:41.75pt;height:12.95pt;z-index:-251675136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34" w:after="11" w:line="200" w:lineRule="exact"/>
                    <w:textAlignment w:val="baseline"/>
                    <w:rPr>
                      <w:rFonts w:ascii="Arial" w:eastAsia="Arial" w:hAnsi="Arial"/>
                      <w:color w:val="000000"/>
                      <w:spacing w:val="-21"/>
                      <w:sz w:val="18"/>
                    </w:rPr>
                  </w:pPr>
                  <w:r>
                    <w:rPr>
                      <w:rFonts w:ascii="Arial" w:eastAsia="Arial" w:hAnsi="Arial"/>
                      <w:color w:val="000000"/>
                      <w:spacing w:val="-21"/>
                      <w:sz w:val="18"/>
                    </w:rPr>
                    <w:t>ADDRESS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84" type="#_x0000_t202" style="position:absolute;margin-left:199.2pt;margin-top:164.9pt;width:66pt;height:12.95pt;z-index:-251674112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34" w:after="24" w:line="200" w:lineRule="exact"/>
                    <w:textAlignment w:val="baseline"/>
                    <w:rPr>
                      <w:rFonts w:ascii="Arial" w:eastAsia="Arial" w:hAnsi="Arial"/>
                      <w:color w:val="000000"/>
                      <w:spacing w:val="-18"/>
                      <w:sz w:val="18"/>
                    </w:rPr>
                  </w:pPr>
                  <w:proofErr w:type="gramStart"/>
                  <w:r>
                    <w:rPr>
                      <w:rFonts w:ascii="Arial" w:eastAsia="Arial" w:hAnsi="Arial"/>
                      <w:color w:val="000000"/>
                      <w:spacing w:val="-18"/>
                      <w:sz w:val="18"/>
                    </w:rPr>
                    <w:t>TELEPHONE NO.</w:t>
                  </w:r>
                  <w:proofErr w:type="gramEnd"/>
                </w:p>
              </w:txbxContent>
            </v:textbox>
            <w10:wrap type="square" anchorx="page" anchory="page"/>
          </v:shape>
        </w:pict>
      </w:r>
      <w:r>
        <w:pict>
          <v:shape id="_x0000_s1083" type="#_x0000_t202" style="position:absolute;margin-left:199.7pt;margin-top:183.35pt;width:32.4pt;height:12.95pt;z-index:-251673088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36" w:after="13" w:line="200" w:lineRule="exact"/>
                    <w:textAlignment w:val="baseline"/>
                    <w:rPr>
                      <w:rFonts w:ascii="Arial" w:eastAsia="Arial" w:hAnsi="Arial"/>
                      <w:color w:val="000000"/>
                      <w:spacing w:val="-24"/>
                      <w:sz w:val="18"/>
                    </w:rPr>
                  </w:pPr>
                  <w:r>
                    <w:rPr>
                      <w:rFonts w:ascii="Arial" w:eastAsia="Arial" w:hAnsi="Arial"/>
                      <w:color w:val="000000"/>
                      <w:spacing w:val="-24"/>
                      <w:sz w:val="18"/>
                    </w:rPr>
                    <w:t>FAX NO.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82" type="#_x0000_t202" style="position:absolute;margin-left:336pt;margin-top:183.1pt;width:25.45pt;height:13pt;z-index:-251672064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32" w:after="22" w:line="200" w:lineRule="exact"/>
                    <w:textAlignment w:val="baseline"/>
                    <w:rPr>
                      <w:rFonts w:ascii="Arial" w:eastAsia="Arial" w:hAnsi="Arial"/>
                      <w:color w:val="000000"/>
                      <w:spacing w:val="-25"/>
                      <w:sz w:val="18"/>
                    </w:rPr>
                  </w:pPr>
                  <w:r>
                    <w:rPr>
                      <w:rFonts w:ascii="Arial" w:eastAsia="Arial" w:hAnsi="Arial"/>
                      <w:color w:val="000000"/>
                      <w:spacing w:val="-25"/>
                      <w:sz w:val="18"/>
                    </w:rPr>
                    <w:t>EMAIL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81" type="#_x0000_t202" style="position:absolute;margin-left:93.35pt;margin-top:211.45pt;width:45.15pt;height:12.95pt;z-index:-251671040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31" w:after="18" w:line="200" w:lineRule="exact"/>
                    <w:textAlignment w:val="baseline"/>
                    <w:rPr>
                      <w:rFonts w:ascii="Arial" w:eastAsia="Arial" w:hAnsi="Arial"/>
                      <w:color w:val="000000"/>
                      <w:spacing w:val="-20"/>
                      <w:sz w:val="18"/>
                    </w:rPr>
                  </w:pPr>
                  <w:r>
                    <w:rPr>
                      <w:rFonts w:ascii="Arial" w:eastAsia="Arial" w:hAnsi="Arial"/>
                      <w:color w:val="000000"/>
                      <w:spacing w:val="-20"/>
                      <w:sz w:val="18"/>
                    </w:rPr>
                    <w:t>ENGINEER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80" type="#_x0000_t202" style="position:absolute;margin-left:91.2pt;margin-top:229.45pt;width:39.85pt;height:12.95pt;z-index:-251670016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31" w:after="18" w:line="200" w:lineRule="exact"/>
                    <w:textAlignment w:val="baseline"/>
                    <w:rPr>
                      <w:rFonts w:ascii="Arial" w:eastAsia="Arial" w:hAnsi="Arial"/>
                      <w:color w:val="000000"/>
                      <w:spacing w:val="-22"/>
                      <w:sz w:val="18"/>
                    </w:rPr>
                  </w:pPr>
                  <w:r>
                    <w:rPr>
                      <w:rFonts w:ascii="Arial" w:eastAsia="Arial" w:hAnsi="Arial"/>
                      <w:color w:val="000000"/>
                      <w:spacing w:val="-22"/>
                      <w:sz w:val="18"/>
                    </w:rPr>
                    <w:t>ADDRESS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79" type="#_x0000_t202" style="position:absolute;margin-left:198.95pt;margin-top:284.4pt;width:66pt;height:12.95pt;z-index:-251668992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31" w:after="13" w:line="200" w:lineRule="exact"/>
                    <w:textAlignment w:val="baseline"/>
                    <w:rPr>
                      <w:rFonts w:ascii="Arial" w:eastAsia="Arial" w:hAnsi="Arial"/>
                      <w:color w:val="000000"/>
                      <w:spacing w:val="-18"/>
                      <w:sz w:val="18"/>
                    </w:rPr>
                  </w:pPr>
                  <w:proofErr w:type="gramStart"/>
                  <w:r>
                    <w:rPr>
                      <w:rFonts w:ascii="Arial" w:eastAsia="Arial" w:hAnsi="Arial"/>
                      <w:color w:val="000000"/>
                      <w:spacing w:val="-18"/>
                      <w:sz w:val="18"/>
                    </w:rPr>
                    <w:t>TELEPHONE NO.</w:t>
                  </w:r>
                  <w:proofErr w:type="gramEnd"/>
                </w:p>
              </w:txbxContent>
            </v:textbox>
            <w10:wrap type="square" anchorx="page" anchory="page"/>
          </v:shape>
        </w:pict>
      </w:r>
      <w:r>
        <w:pict>
          <v:shape id="_x0000_s1078" type="#_x0000_t202" style="position:absolute;margin-left:199.45pt;margin-top:302.65pt;width:32.65pt;height:12.95pt;z-index:-251667968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33" w:after="21" w:line="200" w:lineRule="exact"/>
                    <w:textAlignment w:val="baseline"/>
                    <w:rPr>
                      <w:rFonts w:ascii="Arial" w:eastAsia="Arial" w:hAnsi="Arial"/>
                      <w:color w:val="000000"/>
                      <w:spacing w:val="-23"/>
                      <w:sz w:val="18"/>
                    </w:rPr>
                  </w:pPr>
                  <w:r>
                    <w:rPr>
                      <w:rFonts w:ascii="Arial" w:eastAsia="Arial" w:hAnsi="Arial"/>
                      <w:color w:val="000000"/>
                      <w:spacing w:val="-23"/>
                      <w:sz w:val="18"/>
                    </w:rPr>
                    <w:t>FAX NO.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77" type="#_x0000_t202" style="position:absolute;margin-left:335.75pt;margin-top:302.65pt;width:25.45pt;height:12.95pt;z-index:-251666944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31" w:after="23" w:line="200" w:lineRule="exact"/>
                    <w:textAlignment w:val="baseline"/>
                    <w:rPr>
                      <w:rFonts w:ascii="Arial" w:eastAsia="Arial" w:hAnsi="Arial"/>
                      <w:color w:val="000000"/>
                      <w:spacing w:val="-25"/>
                      <w:sz w:val="18"/>
                    </w:rPr>
                  </w:pPr>
                  <w:r>
                    <w:rPr>
                      <w:rFonts w:ascii="Arial" w:eastAsia="Arial" w:hAnsi="Arial"/>
                      <w:color w:val="000000"/>
                      <w:spacing w:val="-25"/>
                      <w:sz w:val="18"/>
                    </w:rPr>
                    <w:t>EMAIL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76" type="#_x0000_t202" style="position:absolute;margin-left:90.7pt;margin-top:330.5pt;width:49.45pt;height:12.95pt;z-index:-251665920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31" w:after="27" w:line="200" w:lineRule="exact"/>
                    <w:textAlignment w:val="baseline"/>
                    <w:rPr>
                      <w:rFonts w:ascii="Arial" w:eastAsia="Arial" w:hAnsi="Arial"/>
                      <w:color w:val="000000"/>
                      <w:spacing w:val="-17"/>
                      <w:sz w:val="18"/>
                    </w:rPr>
                  </w:pPr>
                  <w:r>
                    <w:rPr>
                      <w:rFonts w:ascii="Arial" w:eastAsia="Arial" w:hAnsi="Arial"/>
                      <w:color w:val="000000"/>
                      <w:spacing w:val="-17"/>
                      <w:sz w:val="18"/>
                    </w:rPr>
                    <w:t>ARCHITECT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75" type="#_x0000_t202" style="position:absolute;margin-left:90.7pt;margin-top:348.5pt;width:40.1pt;height:12.95pt;z-index:-251664896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34" w:after="24" w:line="200" w:lineRule="exact"/>
                    <w:textAlignment w:val="baseline"/>
                    <w:rPr>
                      <w:rFonts w:ascii="Arial" w:eastAsia="Arial" w:hAnsi="Arial"/>
                      <w:color w:val="000000"/>
                      <w:spacing w:val="-21"/>
                      <w:sz w:val="18"/>
                    </w:rPr>
                  </w:pPr>
                  <w:r>
                    <w:rPr>
                      <w:rFonts w:ascii="Arial" w:eastAsia="Arial" w:hAnsi="Arial"/>
                      <w:color w:val="000000"/>
                      <w:spacing w:val="-21"/>
                      <w:sz w:val="18"/>
                    </w:rPr>
                    <w:t>ADDRESS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74" type="#_x0000_t202" style="position:absolute;margin-left:198.95pt;margin-top:403.45pt;width:66pt;height:12.95pt;z-index:-251663872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34" w:after="20" w:line="200" w:lineRule="exact"/>
                    <w:textAlignment w:val="baseline"/>
                    <w:rPr>
                      <w:rFonts w:ascii="Arial" w:eastAsia="Arial" w:hAnsi="Arial"/>
                      <w:color w:val="000000"/>
                      <w:spacing w:val="-18"/>
                      <w:sz w:val="18"/>
                    </w:rPr>
                  </w:pPr>
                  <w:proofErr w:type="gramStart"/>
                  <w:r>
                    <w:rPr>
                      <w:rFonts w:ascii="Arial" w:eastAsia="Arial" w:hAnsi="Arial"/>
                      <w:color w:val="000000"/>
                      <w:spacing w:val="-18"/>
                      <w:sz w:val="18"/>
                    </w:rPr>
                    <w:t>TELEPHONE NO.</w:t>
                  </w:r>
                  <w:proofErr w:type="gramEnd"/>
                </w:p>
              </w:txbxContent>
            </v:textbox>
            <w10:wrap type="square" anchorx="page" anchory="page"/>
          </v:shape>
        </w:pict>
      </w:r>
      <w:r>
        <w:pict>
          <v:shape id="_x0000_s1073" type="#_x0000_t202" style="position:absolute;margin-left:199.2pt;margin-top:422.15pt;width:32.65pt;height:12.95pt;z-index:-251662848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29" w:after="25" w:line="200" w:lineRule="exact"/>
                    <w:textAlignment w:val="baseline"/>
                    <w:rPr>
                      <w:rFonts w:ascii="Arial" w:eastAsia="Arial" w:hAnsi="Arial"/>
                      <w:color w:val="000000"/>
                      <w:spacing w:val="-23"/>
                      <w:sz w:val="18"/>
                    </w:rPr>
                  </w:pPr>
                  <w:r>
                    <w:rPr>
                      <w:rFonts w:ascii="Arial" w:eastAsia="Arial" w:hAnsi="Arial"/>
                      <w:color w:val="000000"/>
                      <w:spacing w:val="-23"/>
                      <w:sz w:val="18"/>
                    </w:rPr>
                    <w:t>FAX NO.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72" type="#_x0000_t202" style="position:absolute;margin-left:340.1pt;margin-top:421.9pt;width:25.65pt;height:13pt;z-index:-251661824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33" w:after="26" w:line="200" w:lineRule="exact"/>
                    <w:textAlignment w:val="baseline"/>
                    <w:rPr>
                      <w:rFonts w:ascii="Arial" w:eastAsia="Arial" w:hAnsi="Arial"/>
                      <w:color w:val="000000"/>
                      <w:spacing w:val="-24"/>
                      <w:sz w:val="18"/>
                    </w:rPr>
                  </w:pPr>
                  <w:r>
                    <w:rPr>
                      <w:rFonts w:ascii="Arial" w:eastAsia="Arial" w:hAnsi="Arial"/>
                      <w:color w:val="000000"/>
                      <w:spacing w:val="-24"/>
                      <w:sz w:val="18"/>
                    </w:rPr>
                    <w:t>EMAIL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71" type="#_x0000_t202" style="position:absolute;margin-left:90.95pt;margin-top:449.75pt;width:40.8pt;height:12.95pt;z-index:-251660800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32" w:after="17" w:line="200" w:lineRule="exact"/>
                    <w:textAlignment w:val="baseline"/>
                    <w:rPr>
                      <w:rFonts w:ascii="Arial" w:eastAsia="Arial" w:hAnsi="Arial"/>
                      <w:color w:val="000000"/>
                      <w:spacing w:val="-22"/>
                      <w:sz w:val="18"/>
                    </w:rPr>
                  </w:pPr>
                  <w:r>
                    <w:rPr>
                      <w:rFonts w:ascii="Arial" w:eastAsia="Arial" w:hAnsi="Arial"/>
                      <w:color w:val="000000"/>
                      <w:spacing w:val="-22"/>
                      <w:sz w:val="18"/>
                    </w:rPr>
                    <w:t>PLANNER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70" type="#_x0000_t202" style="position:absolute;margin-left:90.25pt;margin-top:468pt;width:40.05pt;height:12.95pt;z-index:-251659776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33" w:after="11" w:line="200" w:lineRule="exact"/>
                    <w:textAlignment w:val="baseline"/>
                    <w:rPr>
                      <w:rFonts w:ascii="Arial" w:eastAsia="Arial" w:hAnsi="Arial"/>
                      <w:color w:val="000000"/>
                      <w:spacing w:val="-21"/>
                      <w:sz w:val="18"/>
                    </w:rPr>
                  </w:pPr>
                  <w:r>
                    <w:rPr>
                      <w:rFonts w:ascii="Arial" w:eastAsia="Arial" w:hAnsi="Arial"/>
                      <w:color w:val="000000"/>
                      <w:spacing w:val="-21"/>
                      <w:sz w:val="18"/>
                    </w:rPr>
                    <w:t>ADDRESS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9" type="#_x0000_t202" style="position:absolute;margin-left:198.5pt;margin-top:522.95pt;width:66pt;height:12.95pt;z-index:-251658752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34" w:after="20" w:line="200" w:lineRule="exact"/>
                    <w:textAlignment w:val="baseline"/>
                    <w:rPr>
                      <w:rFonts w:ascii="Arial" w:eastAsia="Arial" w:hAnsi="Arial"/>
                      <w:color w:val="000000"/>
                      <w:spacing w:val="-18"/>
                      <w:sz w:val="18"/>
                    </w:rPr>
                  </w:pPr>
                  <w:proofErr w:type="gramStart"/>
                  <w:r>
                    <w:rPr>
                      <w:rFonts w:ascii="Arial" w:eastAsia="Arial" w:hAnsi="Arial"/>
                      <w:color w:val="000000"/>
                      <w:spacing w:val="-18"/>
                      <w:sz w:val="18"/>
                    </w:rPr>
                    <w:t>TELEPHONE NO.</w:t>
                  </w:r>
                  <w:proofErr w:type="gramEnd"/>
                </w:p>
              </w:txbxContent>
            </v:textbox>
            <w10:wrap type="square" anchorx="page" anchory="page"/>
          </v:shape>
        </w:pict>
      </w:r>
      <w:r>
        <w:pict>
          <v:shape id="_x0000_s1068" type="#_x0000_t202" style="position:absolute;margin-left:198.7pt;margin-top:541.45pt;width:32.65pt;height:12.95pt;z-index:-251657728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31" w:after="28" w:line="200" w:lineRule="exact"/>
                    <w:textAlignment w:val="baseline"/>
                    <w:rPr>
                      <w:rFonts w:ascii="Arial" w:eastAsia="Arial" w:hAnsi="Arial"/>
                      <w:color w:val="000000"/>
                      <w:spacing w:val="-23"/>
                      <w:sz w:val="18"/>
                    </w:rPr>
                  </w:pPr>
                  <w:r>
                    <w:rPr>
                      <w:rFonts w:ascii="Arial" w:eastAsia="Arial" w:hAnsi="Arial"/>
                      <w:color w:val="000000"/>
                      <w:spacing w:val="-23"/>
                      <w:sz w:val="18"/>
                    </w:rPr>
                    <w:t>FAX NO.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7" type="#_x0000_t202" style="position:absolute;margin-left:339.6pt;margin-top:541.45pt;width:25.2pt;height:12.95pt;z-index:-251656704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33" w:after="26" w:line="200" w:lineRule="exact"/>
                    <w:textAlignment w:val="baseline"/>
                    <w:rPr>
                      <w:rFonts w:ascii="Arial" w:eastAsia="Arial" w:hAnsi="Arial"/>
                      <w:color w:val="000000"/>
                      <w:spacing w:val="-26"/>
                      <w:sz w:val="18"/>
                    </w:rPr>
                  </w:pPr>
                  <w:r>
                    <w:rPr>
                      <w:rFonts w:ascii="Arial" w:eastAsia="Arial" w:hAnsi="Arial"/>
                      <w:color w:val="000000"/>
                      <w:spacing w:val="-26"/>
                      <w:sz w:val="18"/>
                    </w:rPr>
                    <w:t>EMAIL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6" type="#_x0000_t202" style="position:absolute;margin-left:90.25pt;margin-top:568.8pt;width:31.45pt;height:12.95pt;z-index:-251655680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33" w:after="11" w:line="200" w:lineRule="exact"/>
                    <w:textAlignment w:val="baseline"/>
                    <w:rPr>
                      <w:rFonts w:ascii="Arial" w:eastAsia="Arial" w:hAnsi="Arial"/>
                      <w:color w:val="000000"/>
                      <w:spacing w:val="-23"/>
                      <w:sz w:val="18"/>
                    </w:rPr>
                  </w:pPr>
                  <w:r>
                    <w:rPr>
                      <w:rFonts w:ascii="Arial" w:eastAsia="Arial" w:hAnsi="Arial"/>
                      <w:color w:val="000000"/>
                      <w:spacing w:val="-23"/>
                      <w:sz w:val="18"/>
                    </w:rPr>
                    <w:t>OTHER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5" type="#_x0000_t202" style="position:absolute;margin-left:90.25pt;margin-top:587.3pt;width:39.6pt;height:12.95pt;z-index:-251654656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31" w:after="18" w:line="200" w:lineRule="exact"/>
                    <w:textAlignment w:val="baseline"/>
                    <w:rPr>
                      <w:rFonts w:ascii="Arial" w:eastAsia="Arial" w:hAnsi="Arial"/>
                      <w:color w:val="000000"/>
                      <w:spacing w:val="-22"/>
                      <w:sz w:val="18"/>
                    </w:rPr>
                  </w:pPr>
                  <w:r>
                    <w:rPr>
                      <w:rFonts w:ascii="Arial" w:eastAsia="Arial" w:hAnsi="Arial"/>
                      <w:color w:val="000000"/>
                      <w:spacing w:val="-22"/>
                      <w:sz w:val="18"/>
                    </w:rPr>
                    <w:t>ADDRESS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4" type="#_x0000_t202" style="position:absolute;margin-left:198pt;margin-top:642.5pt;width:66pt;height:12.95pt;z-index:-251653632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32" w:after="22" w:line="200" w:lineRule="exact"/>
                    <w:textAlignment w:val="baseline"/>
                    <w:rPr>
                      <w:rFonts w:ascii="Arial" w:eastAsia="Arial" w:hAnsi="Arial"/>
                      <w:color w:val="000000"/>
                      <w:spacing w:val="-18"/>
                      <w:sz w:val="18"/>
                    </w:rPr>
                  </w:pPr>
                  <w:proofErr w:type="gramStart"/>
                  <w:r>
                    <w:rPr>
                      <w:rFonts w:ascii="Arial" w:eastAsia="Arial" w:hAnsi="Arial"/>
                      <w:color w:val="000000"/>
                      <w:spacing w:val="-18"/>
                      <w:sz w:val="18"/>
                    </w:rPr>
                    <w:t>TELEPHONE NO.</w:t>
                  </w:r>
                  <w:proofErr w:type="gramEnd"/>
                </w:p>
              </w:txbxContent>
            </v:textbox>
            <w10:wrap type="square" anchorx="page" anchory="page"/>
          </v:shape>
        </w:pict>
      </w:r>
      <w:r>
        <w:pict>
          <v:shape id="_x0000_s1063" type="#_x0000_t202" style="position:absolute;margin-left:198.25pt;margin-top:660.95pt;width:32.65pt;height:12.95pt;z-index:-251652608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33" w:after="12" w:line="200" w:lineRule="exact"/>
                    <w:textAlignment w:val="baseline"/>
                    <w:rPr>
                      <w:rFonts w:ascii="Arial" w:eastAsia="Arial" w:hAnsi="Arial"/>
                      <w:color w:val="000000"/>
                      <w:spacing w:val="-23"/>
                      <w:sz w:val="18"/>
                    </w:rPr>
                  </w:pPr>
                  <w:r>
                    <w:rPr>
                      <w:rFonts w:ascii="Arial" w:eastAsia="Arial" w:hAnsi="Arial"/>
                      <w:color w:val="000000"/>
                      <w:spacing w:val="-23"/>
                      <w:sz w:val="18"/>
                    </w:rPr>
                    <w:t>FAX NO.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2" type="#_x0000_t202" style="position:absolute;margin-left:343.7pt;margin-top:661.2pt;width:25.4pt;height:12.95pt;z-index:-251651584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30" w:after="24" w:line="200" w:lineRule="exact"/>
                    <w:textAlignment w:val="baseline"/>
                    <w:rPr>
                      <w:rFonts w:ascii="Arial" w:eastAsia="Arial" w:hAnsi="Arial"/>
                      <w:color w:val="000000"/>
                      <w:spacing w:val="-25"/>
                      <w:sz w:val="18"/>
                    </w:rPr>
                  </w:pPr>
                  <w:r>
                    <w:rPr>
                      <w:rFonts w:ascii="Arial" w:eastAsia="Arial" w:hAnsi="Arial"/>
                      <w:color w:val="000000"/>
                      <w:spacing w:val="-25"/>
                      <w:sz w:val="18"/>
                    </w:rPr>
                    <w:t>EMAIL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1" type="#_x0000_t202" style="position:absolute;margin-left:90pt;margin-top:701.5pt;width:299.05pt;height:13pt;z-index:-251650560;mso-wrap-distance-left:0;mso-wrap-distance-right:0;mso-position-horizontal-relative:page;mso-position-vertical-relative:page" filled="f" stroked="f">
            <v:textbox inset="0,0,0,0">
              <w:txbxContent>
                <w:p w:rsidR="00733506" w:rsidRDefault="00494F09">
                  <w:pPr>
                    <w:spacing w:before="34" w:after="20" w:line="200" w:lineRule="exact"/>
                    <w:textAlignment w:val="baseline"/>
                    <w:rPr>
                      <w:rFonts w:ascii="Arial" w:eastAsia="Arial" w:hAnsi="Arial"/>
                      <w:color w:val="000000"/>
                      <w:spacing w:val="-2"/>
                      <w:sz w:val="18"/>
                    </w:rPr>
                  </w:pPr>
                  <w:r>
                    <w:rPr>
                      <w:rFonts w:ascii="Arial" w:eastAsia="Arial" w:hAnsi="Arial"/>
                      <w:color w:val="000000"/>
                      <w:spacing w:val="-2"/>
                      <w:sz w:val="18"/>
                    </w:rPr>
                    <w:t>REVIEW REPORTS WILL BE FORWARDED TO THE PERSONS LISTED</w:t>
                  </w:r>
                </w:p>
              </w:txbxContent>
            </v:textbox>
            <w10:wrap type="square" anchorx="page" anchory="page"/>
          </v:shape>
        </w:pict>
      </w:r>
      <w:r>
        <w:rPr>
          <w:rFonts w:ascii="Arial" w:eastAsia="Arial" w:hAnsi="Arial"/>
          <w:color w:val="000000"/>
          <w:sz w:val="24"/>
        </w:rPr>
        <w:tab/>
      </w:r>
      <w:r>
        <w:rPr>
          <w:rFonts w:ascii="Arial" w:eastAsia="Arial" w:hAnsi="Arial"/>
          <w:color w:val="000000"/>
          <w:sz w:val="24"/>
        </w:rPr>
        <w:tab/>
      </w:r>
      <w:r>
        <w:rPr>
          <w:rFonts w:ascii="Arial" w:eastAsia="Arial" w:hAnsi="Arial"/>
          <w:color w:val="000000"/>
          <w:sz w:val="24"/>
        </w:rPr>
        <w:tab/>
      </w:r>
      <w:r>
        <w:rPr>
          <w:rFonts w:ascii="Arial" w:eastAsia="Arial" w:hAnsi="Arial"/>
          <w:color w:val="000000"/>
          <w:sz w:val="24"/>
        </w:rPr>
        <w:tab/>
      </w:r>
      <w:r>
        <w:pict>
          <v:line id="_x0000_s1060" style="position:absolute;z-index:251694592;mso-position-horizontal-relative:margin;mso-position-vertical-relative:page" from="200.4pt,102pt" to="466.55pt,102pt" strokeweight=".5pt">
            <w10:wrap anchorx="margin" anchory="page"/>
          </v:line>
        </w:pict>
      </w:r>
      <w:r>
        <w:pict>
          <v:line id="_x0000_s1059" style="position:absolute;z-index:251695616;mso-position-horizontal-relative:margin;mso-position-vertical-relative:page" from="200.4pt,120.25pt" to="466.55pt,120.25pt" strokeweight=".5pt">
            <w10:wrap anchorx="margin" anchory="page"/>
          </v:line>
        </w:pict>
      </w:r>
      <w:r>
        <w:pict>
          <v:line id="_x0000_s1058" style="position:absolute;z-index:251696640;mso-position-horizontal-relative:margin;mso-position-vertical-relative:page" from="200.4pt,138.5pt" to="466.55pt,138.5pt" strokeweight=".5pt">
            <w10:wrap anchorx="margin" anchory="page"/>
          </v:line>
        </w:pict>
      </w:r>
      <w:r>
        <w:pict>
          <v:line id="_x0000_s1057" style="position:absolute;z-index:251697664;mso-position-horizontal-relative:margin;mso-position-vertical-relative:page" from="200.4pt,156.7pt" to="466.55pt,156.7pt" strokeweight=".5pt">
            <w10:wrap anchorx="margin" anchory="page"/>
          </v:line>
        </w:pict>
      </w:r>
      <w:r>
        <w:rPr>
          <w:rFonts w:ascii="Arial" w:eastAsia="Arial" w:hAnsi="Arial"/>
          <w:color w:val="000000"/>
          <w:sz w:val="24"/>
        </w:rPr>
        <w:tab/>
      </w:r>
      <w:r>
        <w:pict>
          <v:line id="_x0000_s1056" style="position:absolute;z-index:251698688;mso-position-horizontal-relative:margin;mso-position-vertical-relative:page" from="267.1pt,175.45pt" to="468pt,175.45pt" strokeweight=".5pt">
            <w10:wrap anchorx="margin" anchory="page"/>
          </v:line>
        </w:pict>
      </w:r>
      <w:r>
        <w:rPr>
          <w:rFonts w:ascii="Arial" w:eastAsia="Arial" w:hAnsi="Arial"/>
          <w:color w:val="000000"/>
          <w:sz w:val="24"/>
        </w:rPr>
        <w:tab/>
      </w:r>
      <w:r>
        <w:pict>
          <v:line id="_x0000_s1055" style="position:absolute;z-index:251699712;mso-position-horizontal-relative:margin;mso-position-vertical-relative:page" from="233.75pt,193.9pt" to="336.7pt,193.9pt" strokeweight=".5pt">
            <w10:wrap anchorx="margin" anchory="page"/>
          </v:line>
        </w:pict>
      </w:r>
      <w:r>
        <w:rPr>
          <w:rFonts w:ascii="Arial" w:eastAsia="Arial" w:hAnsi="Arial"/>
          <w:color w:val="000000"/>
          <w:sz w:val="24"/>
        </w:rPr>
        <w:tab/>
      </w:r>
      <w:r>
        <w:pict>
          <v:line id="_x0000_s1054" style="position:absolute;z-index:251700736;mso-position-horizontal-relative:margin;mso-position-vertical-relative:page" from="359.75pt,193.7pt" to="472.1pt,193.7pt" strokeweight=".5pt">
            <w10:wrap anchorx="margin" anchory="page"/>
          </v:line>
        </w:pict>
      </w:r>
      <w:r>
        <w:rPr>
          <w:rFonts w:ascii="Arial" w:eastAsia="Arial" w:hAnsi="Arial"/>
          <w:color w:val="000000"/>
          <w:sz w:val="24"/>
        </w:rPr>
        <w:tab/>
      </w:r>
      <w:r>
        <w:rPr>
          <w:rFonts w:ascii="Arial" w:eastAsia="Arial" w:hAnsi="Arial"/>
          <w:color w:val="000000"/>
          <w:sz w:val="24"/>
        </w:rPr>
        <w:tab/>
      </w:r>
      <w:r>
        <w:rPr>
          <w:rFonts w:ascii="Arial" w:eastAsia="Arial" w:hAnsi="Arial"/>
          <w:color w:val="000000"/>
          <w:sz w:val="24"/>
        </w:rPr>
        <w:tab/>
      </w:r>
      <w:r>
        <w:rPr>
          <w:rFonts w:ascii="Arial" w:eastAsia="Arial" w:hAnsi="Arial"/>
          <w:color w:val="000000"/>
          <w:sz w:val="24"/>
        </w:rPr>
        <w:tab/>
      </w:r>
      <w:r>
        <w:pict>
          <v:line id="_x0000_s1053" style="position:absolute;z-index:251701760;mso-position-horizontal-relative:margin;mso-position-vertical-relative:page" from="200.15pt,222pt" to="466.55pt,222pt" strokeweight=".5pt">
            <w10:wrap anchorx="margin" anchory="page"/>
          </v:line>
        </w:pict>
      </w:r>
      <w:r>
        <w:pict>
          <v:line id="_x0000_s1052" style="position:absolute;z-index:251702784;mso-position-horizontal-relative:margin;mso-position-vertical-relative:page" from="200.15pt,240pt" to="466.55pt,240pt" strokeweight=".5pt">
            <w10:wrap anchorx="margin" anchory="page"/>
          </v:line>
        </w:pict>
      </w:r>
      <w:r>
        <w:pict>
          <v:line id="_x0000_s1051" style="position:absolute;z-index:251703808;mso-position-horizontal-relative:margin;mso-position-vertical-relative:page" from="200.15pt,258pt" to="466.55pt,258pt" strokeweight=".5pt">
            <w10:wrap anchorx="margin" anchory="page"/>
          </v:line>
        </w:pict>
      </w:r>
      <w:r>
        <w:pict>
          <v:line id="_x0000_s1050" style="position:absolute;z-index:251704832;mso-position-horizontal-relative:margin;mso-position-vertical-relative:page" from="200.15pt,276pt" to="466.55pt,276pt" strokeweight=".5pt">
            <w10:wrap anchorx="margin" anchory="page"/>
          </v:line>
        </w:pict>
      </w:r>
      <w:r>
        <w:rPr>
          <w:rFonts w:ascii="Arial" w:eastAsia="Arial" w:hAnsi="Arial"/>
          <w:color w:val="000000"/>
          <w:sz w:val="24"/>
        </w:rPr>
        <w:tab/>
      </w:r>
      <w:r>
        <w:pict>
          <v:line id="_x0000_s1049" style="position:absolute;z-index:251705856;mso-position-horizontal-relative:margin;mso-position-vertical-relative:page" from="266.65pt,294.95pt" to="467.5pt,294.95pt" strokeweight=".5pt">
            <w10:wrap anchorx="margin" anchory="page"/>
          </v:line>
        </w:pict>
      </w:r>
      <w:r>
        <w:rPr>
          <w:rFonts w:ascii="Arial" w:eastAsia="Arial" w:hAnsi="Arial"/>
          <w:color w:val="000000"/>
          <w:sz w:val="24"/>
        </w:rPr>
        <w:tab/>
      </w:r>
      <w:r>
        <w:pict>
          <v:line id="_x0000_s1048" style="position:absolute;z-index:251706880;mso-position-horizontal-relative:margin;mso-position-vertical-relative:page" from="233.5pt,313.2pt" to="336.25pt,313.2pt" strokeweight=".5pt">
            <w10:wrap anchorx="margin" anchory="page"/>
          </v:line>
        </w:pict>
      </w:r>
      <w:r>
        <w:rPr>
          <w:rFonts w:ascii="Arial" w:eastAsia="Arial" w:hAnsi="Arial"/>
          <w:color w:val="000000"/>
          <w:sz w:val="24"/>
        </w:rPr>
        <w:tab/>
      </w:r>
      <w:r>
        <w:pict>
          <v:line id="_x0000_s1047" style="position:absolute;z-index:251707904;mso-position-horizontal-relative:margin;mso-position-vertical-relative:page" from="359.5pt,313.2pt" to="467.5pt,313.2pt" strokeweight=".5pt">
            <w10:wrap anchorx="margin" anchory="page"/>
          </v:line>
        </w:pict>
      </w:r>
      <w:r>
        <w:rPr>
          <w:rFonts w:ascii="Arial" w:eastAsia="Arial" w:hAnsi="Arial"/>
          <w:color w:val="000000"/>
          <w:sz w:val="24"/>
        </w:rPr>
        <w:tab/>
      </w:r>
      <w:r>
        <w:rPr>
          <w:rFonts w:ascii="Arial" w:eastAsia="Arial" w:hAnsi="Arial"/>
          <w:color w:val="000000"/>
          <w:sz w:val="24"/>
        </w:rPr>
        <w:tab/>
      </w:r>
      <w:r>
        <w:rPr>
          <w:rFonts w:ascii="Arial" w:eastAsia="Arial" w:hAnsi="Arial"/>
          <w:color w:val="000000"/>
          <w:sz w:val="24"/>
        </w:rPr>
        <w:tab/>
      </w:r>
      <w:r>
        <w:rPr>
          <w:rFonts w:ascii="Arial" w:eastAsia="Arial" w:hAnsi="Arial"/>
          <w:color w:val="000000"/>
          <w:sz w:val="24"/>
        </w:rPr>
        <w:tab/>
      </w:r>
      <w:r>
        <w:pict>
          <v:line id="_x0000_s1046" style="position:absolute;z-index:251708928;mso-position-horizontal-relative:margin;mso-position-vertical-relative:page" from="200.15pt,341.05pt" to="466.3pt,341.05pt" strokeweight=".5pt">
            <w10:wrap anchorx="margin" anchory="page"/>
          </v:line>
        </w:pict>
      </w:r>
      <w:r>
        <w:pict>
          <v:line id="_x0000_s1045" style="position:absolute;z-index:251709952;mso-position-horizontal-relative:margin;mso-position-vertical-relative:page" from="200.15pt,359.3pt" to="466.3pt,359.3pt" strokeweight=".5pt">
            <w10:wrap anchorx="margin" anchory="page"/>
          </v:line>
        </w:pict>
      </w:r>
      <w:r>
        <w:pict>
          <v:line id="_x0000_s1044" style="position:absolute;z-index:251710976;mso-position-horizontal-relative:margin;mso-position-vertical-relative:page" from="200.15pt,377.5pt" to="466.3pt,377.5pt" strokeweight=".5pt">
            <w10:wrap anchorx="margin" anchory="page"/>
          </v:line>
        </w:pict>
      </w:r>
      <w:r>
        <w:pict>
          <v:line id="_x0000_s1043" style="position:absolute;z-index:251712000;mso-position-horizontal-relative:margin;mso-position-vertical-relative:page" from="200.15pt,395.75pt" to="466.3pt,395.75pt" strokeweight=".5pt">
            <w10:wrap anchorx="margin" anchory="page"/>
          </v:line>
        </w:pict>
      </w:r>
      <w:r>
        <w:rPr>
          <w:rFonts w:ascii="Arial" w:eastAsia="Arial" w:hAnsi="Arial"/>
          <w:color w:val="000000"/>
          <w:sz w:val="24"/>
        </w:rPr>
        <w:tab/>
      </w:r>
      <w:r>
        <w:pict>
          <v:line id="_x0000_s1042" style="position:absolute;z-index:251713024;mso-position-horizontal-relative:margin;mso-position-vertical-relative:page" from="266.4pt,414.25pt" to="467.75pt,414.25pt" strokeweight=".5pt">
            <w10:wrap anchorx="margin" anchory="page"/>
          </v:line>
        </w:pict>
      </w:r>
      <w:r>
        <w:rPr>
          <w:rFonts w:ascii="Arial" w:eastAsia="Arial" w:hAnsi="Arial"/>
          <w:color w:val="000000"/>
          <w:sz w:val="24"/>
        </w:rPr>
        <w:tab/>
      </w:r>
      <w:r>
        <w:pict>
          <v:line id="_x0000_s1041" style="position:absolute;z-index:251714048;mso-position-horizontal-relative:margin;mso-position-vertical-relative:page" from="233.05pt,432.5pt" to="340.3pt,432.5pt">
            <w10:wrap anchorx="margin" anchory="page"/>
          </v:line>
        </w:pict>
      </w:r>
      <w:r>
        <w:rPr>
          <w:rFonts w:ascii="Arial" w:eastAsia="Arial" w:hAnsi="Arial"/>
          <w:color w:val="000000"/>
          <w:sz w:val="24"/>
        </w:rPr>
        <w:tab/>
      </w:r>
      <w:r>
        <w:pict>
          <v:line id="_x0000_s1040" style="position:absolute;z-index:251715072;mso-position-horizontal-relative:margin;mso-position-vertical-relative:page" from="364.1pt,432.7pt" to="467.5pt,432.7pt" strokeweight=".5pt">
            <w10:wrap anchorx="margin" anchory="page"/>
          </v:line>
        </w:pict>
      </w:r>
      <w:r>
        <w:rPr>
          <w:rFonts w:ascii="Arial" w:eastAsia="Arial" w:hAnsi="Arial"/>
          <w:color w:val="000000"/>
          <w:sz w:val="24"/>
        </w:rPr>
        <w:tab/>
      </w:r>
      <w:r>
        <w:rPr>
          <w:rFonts w:ascii="Arial" w:eastAsia="Arial" w:hAnsi="Arial"/>
          <w:color w:val="000000"/>
          <w:sz w:val="24"/>
        </w:rPr>
        <w:tab/>
      </w:r>
      <w:r>
        <w:rPr>
          <w:rFonts w:ascii="Arial" w:eastAsia="Arial" w:hAnsi="Arial"/>
          <w:color w:val="000000"/>
          <w:sz w:val="24"/>
        </w:rPr>
        <w:tab/>
      </w:r>
      <w:r>
        <w:rPr>
          <w:rFonts w:ascii="Arial" w:eastAsia="Arial" w:hAnsi="Arial"/>
          <w:color w:val="000000"/>
          <w:sz w:val="24"/>
        </w:rPr>
        <w:tab/>
      </w:r>
      <w:r>
        <w:pict>
          <v:line id="_x0000_s1039" style="position:absolute;z-index:251716096;mso-position-horizontal-relative:margin;mso-position-vertical-relative:page" from="199.7pt,460.1pt" to="466.1pt,460.1pt" strokeweight=".5pt">
            <w10:wrap anchorx="margin" anchory="page"/>
          </v:line>
        </w:pict>
      </w:r>
      <w:r>
        <w:pict>
          <v:line id="_x0000_s1038" style="position:absolute;z-index:251717120;mso-position-horizontal-relative:margin;mso-position-vertical-relative:page" from="199.7pt,478.3pt" to="466.1pt,478.3pt" strokeweight=".5pt">
            <w10:wrap anchorx="margin" anchory="page"/>
          </v:line>
        </w:pict>
      </w:r>
      <w:r>
        <w:pict>
          <v:line id="_x0000_s1037" style="position:absolute;z-index:251718144;mso-position-horizontal-relative:margin;mso-position-vertical-relative:page" from="199.7pt,496.55pt" to="466.1pt,496.55pt" strokeweight=".5pt">
            <w10:wrap anchorx="margin" anchory="page"/>
          </v:line>
        </w:pict>
      </w:r>
      <w:r>
        <w:pict>
          <v:line id="_x0000_s1036" style="position:absolute;z-index:251719168;mso-position-horizontal-relative:margin;mso-position-vertical-relative:page" from="199.7pt,514.8pt" to="466.1pt,514.8pt" strokeweight=".5pt">
            <w10:wrap anchorx="margin" anchory="page"/>
          </v:line>
        </w:pict>
      </w:r>
      <w:r>
        <w:rPr>
          <w:rFonts w:ascii="Arial" w:eastAsia="Arial" w:hAnsi="Arial"/>
          <w:color w:val="000000"/>
          <w:sz w:val="24"/>
        </w:rPr>
        <w:tab/>
      </w:r>
      <w:r>
        <w:pict>
          <v:line id="_x0000_s1035" style="position:absolute;z-index:251720192;mso-position-horizontal-relative:margin;mso-position-vertical-relative:page" from="265.9pt,533.75pt" to="466.8pt,533.75pt" strokeweight=".5pt">
            <w10:wrap anchorx="margin" anchory="page"/>
          </v:line>
        </w:pict>
      </w:r>
      <w:r>
        <w:rPr>
          <w:rFonts w:ascii="Arial" w:eastAsia="Arial" w:hAnsi="Arial"/>
          <w:color w:val="000000"/>
          <w:sz w:val="24"/>
        </w:rPr>
        <w:tab/>
      </w:r>
      <w:r>
        <w:pict>
          <v:line id="_x0000_s1034" style="position:absolute;z-index:251721216;mso-position-horizontal-relative:margin;mso-position-vertical-relative:page" from="233.05pt,551.75pt" to="340.3pt,551.75pt" strokeweight=".5pt">
            <w10:wrap anchorx="margin" anchory="page"/>
          </v:line>
        </w:pict>
      </w:r>
      <w:r>
        <w:rPr>
          <w:rFonts w:ascii="Arial" w:eastAsia="Arial" w:hAnsi="Arial"/>
          <w:color w:val="000000"/>
          <w:sz w:val="24"/>
        </w:rPr>
        <w:tab/>
      </w:r>
      <w:r>
        <w:pict>
          <v:line id="_x0000_s1033" style="position:absolute;z-index:251722240;mso-position-horizontal-relative:margin;mso-position-vertical-relative:page" from="363.6pt,552pt" to="467.05pt,552pt" strokeweight=".5pt">
            <w10:wrap anchorx="margin" anchory="page"/>
          </v:line>
        </w:pict>
      </w:r>
      <w:r>
        <w:rPr>
          <w:rFonts w:ascii="Arial" w:eastAsia="Arial" w:hAnsi="Arial"/>
          <w:color w:val="000000"/>
          <w:sz w:val="24"/>
        </w:rPr>
        <w:tab/>
      </w:r>
      <w:r>
        <w:rPr>
          <w:rFonts w:ascii="Arial" w:eastAsia="Arial" w:hAnsi="Arial"/>
          <w:color w:val="000000"/>
          <w:sz w:val="24"/>
        </w:rPr>
        <w:tab/>
      </w:r>
      <w:r>
        <w:rPr>
          <w:rFonts w:ascii="Arial" w:eastAsia="Arial" w:hAnsi="Arial"/>
          <w:color w:val="000000"/>
          <w:sz w:val="24"/>
        </w:rPr>
        <w:tab/>
      </w:r>
      <w:r>
        <w:rPr>
          <w:rFonts w:ascii="Arial" w:eastAsia="Arial" w:hAnsi="Arial"/>
          <w:color w:val="000000"/>
          <w:sz w:val="24"/>
        </w:rPr>
        <w:tab/>
      </w:r>
      <w:r>
        <w:pict>
          <v:line id="_x0000_s1032" style="position:absolute;z-index:251723264;mso-position-horizontal-relative:margin;mso-position-vertical-relative:page" from="199.2pt,579.35pt" to="465.35pt,579.35pt" strokeweight=".5pt">
            <w10:wrap anchorx="margin" anchory="page"/>
          </v:line>
        </w:pict>
      </w:r>
      <w:r>
        <w:pict>
          <v:line id="_x0000_s1031" style="position:absolute;z-index:251724288;mso-position-horizontal-relative:margin;mso-position-vertical-relative:page" from="199.2pt,597.6pt" to="465.35pt,597.6pt" strokeweight=".5pt">
            <w10:wrap anchorx="margin" anchory="page"/>
          </v:line>
        </w:pict>
      </w:r>
      <w:r>
        <w:pict>
          <v:line id="_x0000_s1030" style="position:absolute;z-index:251725312;mso-position-horizontal-relative:margin;mso-position-vertical-relative:page" from="199.2pt,615.85pt" to="465.35pt,615.85pt" strokeweight=".5pt">
            <w10:wrap anchorx="margin" anchory="page"/>
          </v:line>
        </w:pict>
      </w:r>
      <w:r>
        <w:pict>
          <v:line id="_x0000_s1029" style="position:absolute;z-index:251726336;mso-position-horizontal-relative:margin;mso-position-vertical-relative:page" from="199.2pt,634.1pt" to="465.35pt,634.1pt" strokeweight=".5pt">
            <w10:wrap anchorx="margin" anchory="page"/>
          </v:line>
        </w:pict>
      </w:r>
      <w:r>
        <w:rPr>
          <w:rFonts w:ascii="Arial" w:eastAsia="Arial" w:hAnsi="Arial"/>
          <w:color w:val="000000"/>
          <w:sz w:val="24"/>
        </w:rPr>
        <w:tab/>
      </w:r>
      <w:r>
        <w:pict>
          <v:line id="_x0000_s1028" style="position:absolute;z-index:251727360;mso-position-horizontal-relative:margin;mso-position-vertical-relative:page" from="265.45pt,653.3pt" to="466.8pt,653.3pt" strokeweight=".5pt">
            <w10:wrap anchorx="margin" anchory="page"/>
          </v:line>
        </w:pict>
      </w:r>
      <w:r>
        <w:rPr>
          <w:rFonts w:ascii="Arial" w:eastAsia="Arial" w:hAnsi="Arial"/>
          <w:color w:val="000000"/>
          <w:sz w:val="24"/>
        </w:rPr>
        <w:tab/>
      </w:r>
      <w:r>
        <w:pict>
          <v:line id="_x0000_s1027" style="position:absolute;z-index:251728384;mso-position-horizontal-relative:margin;mso-position-vertical-relative:page" from="232.55pt,671.5pt" to="344.15pt,671.5pt" strokeweight=".5pt">
            <w10:wrap anchorx="margin" anchory="page"/>
          </v:line>
        </w:pict>
      </w:r>
      <w:r>
        <w:rPr>
          <w:rFonts w:ascii="Arial" w:eastAsia="Arial" w:hAnsi="Arial"/>
          <w:color w:val="000000"/>
          <w:sz w:val="24"/>
        </w:rPr>
        <w:tab/>
      </w:r>
      <w:r>
        <w:pict>
          <v:line id="_x0000_s1026" style="position:absolute;z-index:251729408;mso-position-horizontal-relative:margin;mso-position-vertical-relative:page" from="370.1pt,671.75pt" to="468.7pt,671.75pt" strokeweight=".5pt">
            <w10:wrap anchorx="margin" anchory="page"/>
          </v:line>
        </w:pict>
      </w:r>
    </w:p>
    <w:sectPr w:rsidR="00733506">
      <w:pgSz w:w="12240" w:h="15840"/>
      <w:pgMar w:top="0" w:right="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>
  <w:font w:name="Verdana">
    <w:charset w:val="00"/>
    <w:pitch w:val="variable"/>
    <w:family w:val="swiss"/>
    <w:panose1 w:val="02020603050405020304"/>
  </w:font>
  <w:font w:name="Times New Roman">
    <w:charset w:val="00"/>
    <w:pitch w:val="variable"/>
    <w:family w:val="auto"/>
    <w:panose1 w:val="02020603050405020304"/>
  </w:font>
  <w:font w:name="Arial">
    <w:charset w:val="00"/>
    <w:pitch w:val="variable"/>
    <w:family w:val="swiss"/>
    <w:panose1 w:val="02020603050405020304"/>
  </w:font>
  <w:font w:name="Wingdings">
    <w:pitch w:val="default"/>
    <w:family w:val="auto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A97D81"/>
    <w:multiLevelType w:val="multilevel"/>
    <w:tmpl w:val="3C364D8A"/>
    <w:lvl w:ilvl="0">
      <w:start w:val="1"/>
      <w:numFmt w:val="bullet"/>
      <w:lvlText w:val="m"/>
      <w:lvlJc w:val="left"/>
      <w:pPr>
        <w:tabs>
          <w:tab w:val="left" w:pos="72"/>
        </w:tabs>
        <w:ind w:left="720"/>
      </w:pPr>
      <w:rPr>
        <w:rFonts w:ascii="Wingdings" w:eastAsia="Wingdings" w:hAnsi="Wingdings"/>
        <w:strike w:val="0"/>
        <w:color w:val="000000"/>
        <w:spacing w:val="0"/>
        <w:w w:val="100"/>
        <w:sz w:val="17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shapeLayoutLikeWW8/>
    <w:doNotUseHTMLParagraphAutoSpacing/>
    <w:applyBreakingRules/>
    <w:useFELayout/>
    <w:doNotUseIndentAsNumberingTabStop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jI2NrM0NrA0twCyDZR0lIJTi4sz8/NACgxrAf6K5+0sAAAA"/>
  </w:docVars>
  <w:rsids>
    <w:rsidRoot w:val="00733506"/>
    <w:rsid w:val="00494F09"/>
    <w:rsid w:val="00733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6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drId2" Type="http://schemas.openxmlformats.org/wordprocessingml/2006/fontTable" Target="fontTable0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o Dinatale</dc:creator>
  <cp:lastModifiedBy>Mario Dinatale</cp:lastModifiedBy>
  <cp:revision>2</cp:revision>
  <dcterms:created xsi:type="dcterms:W3CDTF">2017-02-23T15:22:00Z</dcterms:created>
  <dcterms:modified xsi:type="dcterms:W3CDTF">2017-02-23T15:22:00Z</dcterms:modified>
</cp:coreProperties>
</file>